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0C603" w14:textId="41FAFEB7" w:rsidR="00610E01" w:rsidRPr="008A672C" w:rsidRDefault="004D3D4B" w:rsidP="004D3D4B">
      <w:pPr>
        <w:pStyle w:val="BodyText"/>
        <w:ind w:left="180"/>
        <w:rPr>
          <w:rFonts w:ascii="Open Sans" w:hAnsi="Open Sans"/>
          <w:sz w:val="20"/>
          <w:szCs w:val="20"/>
          <w:lang w:val="cy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0A90D0" wp14:editId="0678EEB2">
                <wp:simplePos x="0" y="0"/>
                <wp:positionH relativeFrom="column">
                  <wp:posOffset>301474</wp:posOffset>
                </wp:positionH>
                <wp:positionV relativeFrom="paragraph">
                  <wp:posOffset>230008</wp:posOffset>
                </wp:positionV>
                <wp:extent cx="4330191" cy="685409"/>
                <wp:effectExtent l="0" t="0" r="13335" b="635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191" cy="6854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44D8C" w14:textId="1EA21BF8" w:rsidR="004D3D4B" w:rsidRPr="00B118F1" w:rsidRDefault="004D3D4B" w:rsidP="004D3D4B">
                            <w:pP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</w:pP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Cynllun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gwers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="00E16C2D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llythrennedd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ca1/2</w:t>
                            </w:r>
                          </w:p>
                          <w:p w14:paraId="3B8FD0EC" w14:textId="1CE4C49D" w:rsidR="004D3D4B" w:rsidRPr="00B118F1" w:rsidRDefault="00E16C2D" w:rsidP="004D3D4B">
                            <w:pPr>
                              <w:rPr>
                                <w:rFonts w:ascii="Trunk-Regular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Plannu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planhigion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bach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allan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iaith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cy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farwyddo</w:t>
                            </w:r>
                            <w:proofErr w:type="spellEnd"/>
                          </w:p>
                          <w:p w14:paraId="174EB824" w14:textId="77777777" w:rsidR="004D3D4B" w:rsidRDefault="004D3D4B" w:rsidP="004D3D4B">
                            <w:pPr>
                              <w:spacing w:line="436" w:lineRule="exact"/>
                              <w:ind w:right="-1"/>
                              <w:rPr>
                                <w:rFonts w:ascii="Trunk-Regular"/>
                                <w:sz w:val="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A90D0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8" o:spid="_x0000_s1026" type="#_x0000_t202" style="position:absolute;left:0;text-align:left;margin-left:23.75pt;margin-top:18.1pt;width:340.95pt;height:5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" filled="f" stroked="f">
                <v:textbox inset="0,0,0,0">
                  <w:txbxContent>
                    <w:p w14:paraId="52344D8C" w14:textId="1EA21BF8" w:rsidR="004D3D4B" w:rsidRPr="00B118F1" w:rsidRDefault="004D3D4B" w:rsidP="004D3D4B">
                      <w:pP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</w:pP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Cynllun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gwers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="00E16C2D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llythrennedd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ca1/2</w:t>
                      </w:r>
                    </w:p>
                    <w:p w14:paraId="3B8FD0EC" w14:textId="1CE4C49D" w:rsidR="004D3D4B" w:rsidRPr="00B118F1" w:rsidRDefault="00E16C2D" w:rsidP="004D3D4B">
                      <w:pPr>
                        <w:rPr>
                          <w:rFonts w:ascii="Trunk-Regular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Plannu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planhigion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bach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allan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–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iaith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cy</w:t>
                      </w:r>
                      <w:bookmarkStart w:id="1" w:name="_GoBack"/>
                      <w:bookmarkEnd w:id="1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farwyddo</w:t>
                      </w:r>
                      <w:proofErr w:type="spellEnd"/>
                    </w:p>
                    <w:p w14:paraId="174EB824" w14:textId="77777777" w:rsidR="004D3D4B" w:rsidRDefault="004D3D4B" w:rsidP="004D3D4B">
                      <w:pPr>
                        <w:spacing w:line="436" w:lineRule="exact"/>
                        <w:ind w:right="-1"/>
                        <w:rPr>
                          <w:rFonts w:ascii="Trunk-Regular"/>
                          <w:sz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hAnsi="Open Sans"/>
          <w:noProof/>
          <w:sz w:val="20"/>
          <w:szCs w:val="20"/>
          <w:lang w:val="en-GB" w:eastAsia="en-GB"/>
        </w:rPr>
        <w:drawing>
          <wp:inline distT="0" distB="0" distL="0" distR="0" wp14:anchorId="153E0FF6" wp14:editId="1C74E1B6">
            <wp:extent cx="6889379" cy="154023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1_p1.pd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3714" cy="154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2726" w14:textId="77777777" w:rsidR="00610E01" w:rsidRPr="007F325F" w:rsidRDefault="00610E01" w:rsidP="004D3D4B">
      <w:pPr>
        <w:pStyle w:val="BodyText"/>
        <w:ind w:right="-80"/>
        <w:rPr>
          <w:rFonts w:ascii="Open Sans" w:hAnsi="Open Sans"/>
          <w:sz w:val="14"/>
          <w:szCs w:val="14"/>
          <w:lang w:val="cy-GB"/>
        </w:rPr>
      </w:pPr>
    </w:p>
    <w:tbl>
      <w:tblPr>
        <w:tblStyle w:val="TableGrid"/>
        <w:tblW w:w="10864" w:type="dxa"/>
        <w:tblInd w:w="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315"/>
        <w:gridCol w:w="4549"/>
      </w:tblGrid>
      <w:tr w:rsidR="009E2554" w:rsidRPr="008A672C" w14:paraId="674C9CB7" w14:textId="77777777" w:rsidTr="004D3D4B">
        <w:trPr>
          <w:trHeight w:val="28"/>
        </w:trPr>
        <w:tc>
          <w:tcPr>
            <w:tcW w:w="6315" w:type="dxa"/>
            <w:shd w:val="clear" w:color="auto" w:fill="0F7167"/>
          </w:tcPr>
          <w:p w14:paraId="3E1FB046" w14:textId="68C5D17B" w:rsidR="009E2554" w:rsidRPr="008A672C" w:rsidRDefault="008A672C" w:rsidP="004D3D4B">
            <w:pPr>
              <w:pStyle w:val="BodyText"/>
              <w:ind w:right="-80"/>
              <w:rPr>
                <w:lang w:val="cy-GB"/>
              </w:rPr>
            </w:pPr>
            <w:r>
              <w:rPr>
                <w:color w:val="FFFFFF"/>
                <w:lang w:val="cy-GB"/>
              </w:rPr>
              <w:t>Amcanion y Wers</w:t>
            </w:r>
          </w:p>
        </w:tc>
        <w:tc>
          <w:tcPr>
            <w:tcW w:w="4549" w:type="dxa"/>
            <w:shd w:val="clear" w:color="auto" w:fill="0F7167"/>
          </w:tcPr>
          <w:p w14:paraId="60BA549B" w14:textId="371BFF43" w:rsidR="009E2554" w:rsidRPr="008A672C" w:rsidRDefault="008A672C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Cysylltu gyda'r cwricwlwm</w:t>
            </w:r>
          </w:p>
        </w:tc>
      </w:tr>
      <w:tr w:rsidR="009E2554" w:rsidRPr="00E67243" w14:paraId="03272CBB" w14:textId="77777777" w:rsidTr="004D3D4B">
        <w:trPr>
          <w:trHeight w:val="522"/>
        </w:trPr>
        <w:tc>
          <w:tcPr>
            <w:tcW w:w="6315" w:type="dxa"/>
          </w:tcPr>
          <w:p w14:paraId="7B9EBC57" w14:textId="52006D2A" w:rsidR="00813594" w:rsidRPr="00E67243" w:rsidRDefault="00317E96" w:rsidP="004D3D4B">
            <w:pPr>
              <w:pStyle w:val="ListParagraph"/>
              <w:widowControl/>
              <w:numPr>
                <w:ilvl w:val="0"/>
                <w:numId w:val="2"/>
              </w:numPr>
              <w:spacing w:after="200"/>
              <w:ind w:left="643" w:right="-8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Dilyn ac ysgrifennu cyfarwyddiadau i blannu planhigion bach</w:t>
            </w:r>
            <w:r w:rsidR="00813594"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01251398" w14:textId="5A5C96CE" w:rsidR="008B5E15" w:rsidRPr="00E67243" w:rsidRDefault="00317E96" w:rsidP="004D3D4B">
            <w:pPr>
              <w:pStyle w:val="ListParagraph"/>
              <w:widowControl/>
              <w:numPr>
                <w:ilvl w:val="0"/>
                <w:numId w:val="2"/>
              </w:numPr>
              <w:ind w:left="643" w:right="-8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Rhoi a derbyn cyfarwyddiadau llafar i blannu planhigion bach</w:t>
            </w:r>
            <w:r w:rsidR="00813594"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</w:tc>
        <w:tc>
          <w:tcPr>
            <w:tcW w:w="4549" w:type="dxa"/>
          </w:tcPr>
          <w:p w14:paraId="13B8C1D4" w14:textId="63E00C03" w:rsidR="00813594" w:rsidRPr="00E67243" w:rsidRDefault="00317E96" w:rsidP="004D3D4B">
            <w:pPr>
              <w:ind w:right="-80"/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</w:pPr>
            <w:r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>Llythrennedd</w:t>
            </w:r>
            <w:r w:rsidR="00813594"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 xml:space="preserve">, </w:t>
            </w:r>
            <w:r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>Gwyddoniaeth</w:t>
            </w:r>
            <w:r w:rsidR="00813594"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 xml:space="preserve">, </w:t>
            </w:r>
            <w:r w:rsidR="00E67243"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>ABCh</w:t>
            </w:r>
            <w:r w:rsidR="00813594" w:rsidRPr="00E67243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 xml:space="preserve"> </w:t>
            </w:r>
          </w:p>
          <w:p w14:paraId="2A0B00B7" w14:textId="571C8415" w:rsidR="009E2554" w:rsidRPr="00E67243" w:rsidRDefault="009E2554" w:rsidP="004D3D4B">
            <w:pPr>
              <w:ind w:right="-80"/>
              <w:rPr>
                <w:rFonts w:ascii="Open Sans" w:hAnsi="Open Sans"/>
                <w:color w:val="4D4D4C"/>
                <w:sz w:val="19"/>
                <w:szCs w:val="19"/>
                <w:lang w:val="cy-GB"/>
              </w:rPr>
            </w:pPr>
          </w:p>
        </w:tc>
      </w:tr>
      <w:tr w:rsidR="00813594" w:rsidRPr="008A672C" w14:paraId="11DD807A" w14:textId="77777777" w:rsidTr="004D3D4B">
        <w:trPr>
          <w:trHeight w:val="28"/>
        </w:trPr>
        <w:tc>
          <w:tcPr>
            <w:tcW w:w="6315" w:type="dxa"/>
            <w:shd w:val="clear" w:color="auto" w:fill="0F7167"/>
          </w:tcPr>
          <w:p w14:paraId="2F643543" w14:textId="764C596B" w:rsidR="00813594" w:rsidRPr="008A672C" w:rsidRDefault="008A672C" w:rsidP="004D3D4B">
            <w:pPr>
              <w:pStyle w:val="BodyText"/>
              <w:ind w:right="-80"/>
              <w:rPr>
                <w:lang w:val="cy-GB"/>
              </w:rPr>
            </w:pPr>
            <w:r>
              <w:rPr>
                <w:color w:val="FFFFFF"/>
                <w:lang w:val="cy-GB"/>
              </w:rPr>
              <w:t>Adnoddau</w:t>
            </w:r>
            <w:r w:rsidR="00813594" w:rsidRPr="008A672C">
              <w:rPr>
                <w:color w:val="FFFFFF"/>
                <w:lang w:val="cy-GB"/>
              </w:rPr>
              <w:t xml:space="preserve"> </w:t>
            </w:r>
          </w:p>
        </w:tc>
        <w:tc>
          <w:tcPr>
            <w:tcW w:w="4549" w:type="dxa"/>
            <w:shd w:val="clear" w:color="auto" w:fill="0F7167"/>
          </w:tcPr>
          <w:p w14:paraId="325C16A5" w14:textId="79278FAF" w:rsidR="00813594" w:rsidRPr="008A672C" w:rsidRDefault="008A672C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Geirfa Allweddol</w:t>
            </w:r>
          </w:p>
        </w:tc>
      </w:tr>
      <w:tr w:rsidR="00813594" w:rsidRPr="008A672C" w14:paraId="5760F5D1" w14:textId="77777777" w:rsidTr="004D3D4B">
        <w:trPr>
          <w:trHeight w:val="786"/>
        </w:trPr>
        <w:tc>
          <w:tcPr>
            <w:tcW w:w="6315" w:type="dxa"/>
          </w:tcPr>
          <w:p w14:paraId="59493AD5" w14:textId="6475615E" w:rsidR="00AF209E" w:rsidRPr="00E67243" w:rsidRDefault="00115209" w:rsidP="004D3D4B">
            <w:pPr>
              <w:ind w:right="-80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Rhawiau bach, menig, planhigion bach mewn hambyrddau, caniau dŵr, labeli planhigion, mygydau </w:t>
            </w:r>
            <w:r w:rsidR="00813594"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dewisol</w:t>
            </w:r>
            <w:r w:rsidR="00813594"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)</w:t>
            </w:r>
            <w:r w:rsidR="00AF209E"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479286CA" w14:textId="77FCAD07" w:rsidR="00813594" w:rsidRPr="00E67243" w:rsidRDefault="00E16C2D" w:rsidP="004D3D4B">
            <w:pPr>
              <w:ind w:right="-80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hyperlink r:id="rId7" w:history="1">
              <w:r w:rsidR="00115209" w:rsidRPr="00E67243">
                <w:rPr>
                  <w:rStyle w:val="Hyperlink"/>
                  <w:rFonts w:ascii="Open Sans" w:eastAsia="Times New Roman" w:hAnsi="Open Sans" w:cs="Open Sans"/>
                  <w:bCs/>
                  <w:i/>
                  <w:sz w:val="19"/>
                  <w:szCs w:val="19"/>
                  <w:lang w:val="cy-GB" w:eastAsia="en-GB"/>
                </w:rPr>
                <w:t xml:space="preserve">Canllawiau Gwneud </w:t>
              </w:r>
              <w:r w:rsidR="00AF209E" w:rsidRPr="00E67243">
                <w:rPr>
                  <w:rStyle w:val="Hyperlink"/>
                  <w:rFonts w:ascii="Open Sans" w:eastAsia="Times New Roman" w:hAnsi="Open Sans" w:cs="Open Sans"/>
                  <w:bCs/>
                  <w:i/>
                  <w:sz w:val="19"/>
                  <w:szCs w:val="19"/>
                  <w:lang w:val="cy-GB" w:eastAsia="en-GB"/>
                </w:rPr>
                <w:t xml:space="preserve">– </w:t>
              </w:r>
              <w:r w:rsidR="00115209" w:rsidRPr="00E67243">
                <w:rPr>
                  <w:rStyle w:val="Hyperlink"/>
                  <w:rFonts w:ascii="Open Sans" w:eastAsia="Times New Roman" w:hAnsi="Open Sans" w:cs="Open Sans"/>
                  <w:bCs/>
                  <w:i/>
                  <w:sz w:val="19"/>
                  <w:szCs w:val="19"/>
                  <w:lang w:val="cy-GB" w:eastAsia="en-GB"/>
                </w:rPr>
                <w:t>plannu planhigion bach allan</w:t>
              </w:r>
            </w:hyperlink>
            <w:r w:rsidR="008B5E15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="00630319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="00115209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taflen i’w llwytho i lawr</w:t>
            </w:r>
            <w:r w:rsidR="00630319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)</w:t>
            </w:r>
          </w:p>
          <w:p w14:paraId="79967533" w14:textId="56B92D46" w:rsidR="007C0EAB" w:rsidRPr="00E67243" w:rsidRDefault="00115209" w:rsidP="004D3D4B">
            <w:pPr>
              <w:ind w:right="-80"/>
              <w:rPr>
                <w:rFonts w:ascii="Open Sans" w:hAnsi="Open Sans"/>
                <w:color w:val="4D4D4C"/>
                <w:sz w:val="19"/>
                <w:szCs w:val="19"/>
                <w:lang w:val="cy-GB"/>
              </w:rPr>
            </w:pPr>
            <w:r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Canllawiau Cnwd </w:t>
            </w:r>
            <w:r w:rsidRPr="00E67243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neu becyn hadau</w:t>
            </w:r>
          </w:p>
        </w:tc>
        <w:tc>
          <w:tcPr>
            <w:tcW w:w="4549" w:type="dxa"/>
          </w:tcPr>
          <w:p w14:paraId="1C1B1E2A" w14:textId="2AE59C57" w:rsidR="00813594" w:rsidRPr="00E67243" w:rsidRDefault="00BA0200" w:rsidP="004D3D4B">
            <w:pPr>
              <w:ind w:right="-80"/>
              <w:rPr>
                <w:rFonts w:ascii="Open Sans" w:hAnsi="Open Sans"/>
                <w:i/>
                <w:color w:val="4D4D4C"/>
                <w:sz w:val="19"/>
                <w:szCs w:val="19"/>
                <w:lang w:val="cy-GB"/>
              </w:rPr>
            </w:pPr>
            <w:r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Planhigyn bach</w:t>
            </w:r>
            <w:r w:rsidR="00813594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  <w:r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gwreiddiau</w:t>
            </w:r>
            <w:r w:rsidR="00813594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  <w:r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coesyn</w:t>
            </w:r>
            <w:r w:rsidR="00813594"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  <w:r w:rsidRPr="00E67243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rhaw fach</w:t>
            </w:r>
          </w:p>
        </w:tc>
      </w:tr>
      <w:tr w:rsidR="00573C24" w:rsidRPr="008A672C" w14:paraId="3F48CC18" w14:textId="77777777" w:rsidTr="004D3D4B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3DF01B01" w14:textId="6F50C4B0" w:rsidR="00573C24" w:rsidRPr="008A672C" w:rsidRDefault="008A672C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Cyflwyniad</w:t>
            </w:r>
            <w:r w:rsidR="00813594" w:rsidRPr="008A672C">
              <w:rPr>
                <w:color w:val="FFFFFF"/>
                <w:lang w:val="cy-GB"/>
              </w:rPr>
              <w:t xml:space="preserve"> (10 </w:t>
            </w:r>
            <w:r>
              <w:rPr>
                <w:color w:val="FFFFFF"/>
                <w:lang w:val="cy-GB"/>
              </w:rPr>
              <w:t>munud</w:t>
            </w:r>
            <w:r w:rsidR="00813594" w:rsidRPr="008A672C">
              <w:rPr>
                <w:color w:val="FFFFFF"/>
                <w:lang w:val="cy-GB"/>
              </w:rPr>
              <w:t>)</w:t>
            </w:r>
          </w:p>
        </w:tc>
      </w:tr>
      <w:tr w:rsidR="00813594" w:rsidRPr="008A672C" w14:paraId="0259064F" w14:textId="77777777" w:rsidTr="004D3D4B">
        <w:tc>
          <w:tcPr>
            <w:tcW w:w="10864" w:type="dxa"/>
            <w:gridSpan w:val="2"/>
          </w:tcPr>
          <w:p w14:paraId="4B00A9CE" w14:textId="257A5437" w:rsidR="005616C3" w:rsidRPr="000154F7" w:rsidRDefault="00BA0200" w:rsidP="004D3D4B">
            <w:pPr>
              <w:widowControl/>
              <w:shd w:val="clear" w:color="auto" w:fill="FFFFFF"/>
              <w:ind w:right="-80"/>
              <w:rPr>
                <w:rFonts w:ascii="Open Sans" w:eastAsia="Times New Roman" w:hAnsi="Open Sans" w:cs="Open Sans"/>
                <w:b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Gwiriwch beth mae’r disgyblion yn ei wybod am iechyd a diogelwch: sut i gerdded o gwmpas yr ardal dyfu </w:t>
            </w:r>
            <w:r w:rsidR="00E67243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mewn ffordd </w:t>
            </w: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gyfrifol</w:t>
            </w:r>
            <w:r w:rsidR="00813594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; </w:t>
            </w: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sut i ddefnyddio offer yn ddiogel, e.e. cadw rhawiau bach yn pwyntio am i lawr, eu rhoi nhw yn y pridd pan nad ydyn nhw’n cael eu defnyddio </w:t>
            </w:r>
            <w:r w:rsidR="00813594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(5</w:t>
            </w: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 munud</w:t>
            </w:r>
            <w:r w:rsidR="00813594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).</w:t>
            </w:r>
            <w:r w:rsidR="005616C3" w:rsidRPr="000154F7">
              <w:rPr>
                <w:rFonts w:ascii="Open Sans" w:eastAsia="Times New Roman" w:hAnsi="Open Sans" w:cs="Open Sans"/>
                <w:b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66CA84E4" w14:textId="16D8AD93" w:rsidR="00813594" w:rsidRPr="008A672C" w:rsidRDefault="00BA0200" w:rsidP="004D3D4B">
            <w:pPr>
              <w:widowControl/>
              <w:shd w:val="clear" w:color="auto" w:fill="FFFFFF"/>
              <w:ind w:right="-80"/>
              <w:rPr>
                <w:rFonts w:ascii="Open Sans" w:eastAsia="Times New Roman" w:hAnsi="Open Sans" w:cs="Open Sans"/>
                <w:b/>
                <w:color w:val="404040" w:themeColor="text1" w:themeTint="BF"/>
                <w:sz w:val="20"/>
                <w:szCs w:val="20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/>
                <w:color w:val="404040" w:themeColor="text1" w:themeTint="BF"/>
                <w:sz w:val="19"/>
                <w:szCs w:val="19"/>
                <w:lang w:val="cy-GB" w:eastAsia="en-GB"/>
              </w:rPr>
              <w:t xml:space="preserve">Gêm gynhesu </w:t>
            </w:r>
            <w:r w:rsidR="00813594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–</w:t>
            </w:r>
            <w:r w:rsidR="005637CB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galwch gyfarwyddiadau, e.e. cerddwch i ochr ogleddol y sied, </w:t>
            </w:r>
            <w:r w:rsidR="00011EDE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meimiwch 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sut rydych chi’n palu gyda rhaw neu raw fach neu’n plannu hedyn </w:t>
            </w:r>
            <w:r w:rsidR="005637CB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ydyn nhw’n </w:t>
            </w:r>
            <w:r w:rsidR="00011EDE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meimio’n 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gywir ac yn ddiogel</w:t>
            </w:r>
            <w:r w:rsidR="005616C3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?)</w:t>
            </w:r>
            <w:r w:rsidR="005637CB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Mae unrhyw un </w:t>
            </w:r>
            <w:r w:rsidR="002915F9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sy’n methu â </w:t>
            </w:r>
            <w:r w:rsidR="008A4D9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dilyn y cyfarwyddiadau allan</w:t>
            </w:r>
            <w:r w:rsidR="00813594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! </w:t>
            </w:r>
          </w:p>
        </w:tc>
      </w:tr>
      <w:tr w:rsidR="00573C24" w:rsidRPr="008A672C" w14:paraId="08808EB9" w14:textId="77777777" w:rsidTr="004D3D4B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1AAA0B4F" w14:textId="041E2D3D" w:rsidR="00573C24" w:rsidRPr="008A672C" w:rsidRDefault="008A672C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rif Weithgareddau</w:t>
            </w:r>
            <w:r w:rsidR="00AF209E" w:rsidRPr="008A672C">
              <w:rPr>
                <w:color w:val="FFFFFF"/>
                <w:lang w:val="cy-GB"/>
              </w:rPr>
              <w:t xml:space="preserve"> (45 </w:t>
            </w:r>
            <w:r>
              <w:rPr>
                <w:color w:val="FFFFFF"/>
                <w:lang w:val="cy-GB"/>
              </w:rPr>
              <w:t>munud</w:t>
            </w:r>
            <w:r w:rsidR="00AF209E" w:rsidRPr="008A672C">
              <w:rPr>
                <w:color w:val="FFFFFF"/>
                <w:lang w:val="cy-GB"/>
              </w:rPr>
              <w:t>)</w:t>
            </w:r>
          </w:p>
        </w:tc>
      </w:tr>
      <w:tr w:rsidR="00573C24" w:rsidRPr="008A672C" w14:paraId="01F4161E" w14:textId="77777777" w:rsidTr="004D3D4B">
        <w:tc>
          <w:tcPr>
            <w:tcW w:w="10864" w:type="dxa"/>
            <w:gridSpan w:val="2"/>
          </w:tcPr>
          <w:p w14:paraId="26C3A30A" w14:textId="1136883B" w:rsidR="005616C3" w:rsidRPr="000154F7" w:rsidRDefault="008A4D91" w:rsidP="004D3D4B">
            <w:pPr>
              <w:ind w:right="-80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angoswch y planhigion bach i’r plant a thynnwch eu sylw at wahanol rannau’r planhigyn </w:t>
            </w:r>
            <w:r w:rsidR="00FC5830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wreiddiau, coesyn, dail</w:t>
            </w:r>
            <w:r w:rsidR="00832916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…</w:t>
            </w:r>
            <w:r w:rsidR="00AF209E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). 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Trafodwch sut rydych chi’n gwybod pryd bydd planhigyn bach yn barod i’w blannu allan (mae’r gwreiddiau’n dechrau tyfu drwy’r hambwrdd hadau neu’r potyn</w:t>
            </w:r>
            <w:r w:rsidR="00AF209E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), 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a sut byddech chi’n ei dynnu’n ofalus (</w:t>
            </w:r>
            <w:r w:rsidR="007F325F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wthio o’r gwaelod a dal y planhigyn yn ofalus ar waelod y coesyn</w:t>
            </w:r>
            <w:r w:rsidR="00E01DA5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)</w:t>
            </w:r>
            <w:r w:rsidR="008B5E15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. 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efnyddiwch y </w:t>
            </w:r>
            <w:r w:rsidR="008B5E15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‘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Canllawiau Gwneud</w:t>
            </w:r>
            <w:r w:rsidR="008B5E15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’ 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i fodelu plannu planhigyn bach allan a chyfeiriwch at y cyfarwyddiadau o’r canllawiau cnwd neu o’r pecynnau hadau i weld y pellteroedd plannu. Addaswch y canlynol i weddu i’ch dosbarth ac </w:t>
            </w:r>
            <w:r w:rsidR="004458DC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i’r cymorth sydd ar gael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; </w:t>
            </w:r>
            <w:r w:rsidR="004458DC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newch </w:t>
            </w:r>
            <w:r w:rsidR="00D93216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hwn fel carwsél gweithgareddau neu gyfres o sesiynau</w:t>
            </w:r>
            <w:r w:rsidR="00841459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:</w:t>
            </w:r>
          </w:p>
          <w:p w14:paraId="7DD75555" w14:textId="287EE27D" w:rsidR="00A9334B" w:rsidRPr="000154F7" w:rsidRDefault="00841459" w:rsidP="004D3D4B">
            <w:pPr>
              <w:ind w:right="-80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59F817A2" w14:textId="320B94EF" w:rsidR="00AF209E" w:rsidRPr="000154F7" w:rsidRDefault="00D93216" w:rsidP="004D3D4B">
            <w:pPr>
              <w:widowControl/>
              <w:shd w:val="clear" w:color="auto" w:fill="FFFFFF"/>
              <w:ind w:right="-80"/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1: </w:t>
            </w: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Dilyn cyfarwyddiadau ysgrifenedig i blannu planhigion bach allan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0C6DC267" w14:textId="74150830" w:rsidR="00841459" w:rsidRPr="000154F7" w:rsidRDefault="00D93216" w:rsidP="004D3D4B">
            <w:pPr>
              <w:widowControl/>
              <w:shd w:val="clear" w:color="auto" w:fill="FFFFFF"/>
              <w:ind w:right="-80"/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Gan ddefnyddio ‘Canllawiau Cnwd’ a ‘Chanllawiau Gwneud’ </w:t>
            </w:r>
            <w:r w:rsidR="005616C3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Trees for Cities </w:t>
            </w: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i’w harwain, bydd y plant yn gweithio mewn grwpiau bach gyda rolau penodol, e.e. rhywun i balu, i orchuddio’r pridd, i ddyfrio, i blannu eu cnwd</w:t>
            </w:r>
            <w:r w:rsidR="007F325F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,</w:t>
            </w: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 gan ddefnyddio’r derminoleg gywir wrth wneud hynny</w:t>
            </w:r>
            <w:r w:rsidR="005616C3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. </w:t>
            </w:r>
          </w:p>
          <w:p w14:paraId="5B18A24A" w14:textId="5EB1E919" w:rsidR="00AF209E" w:rsidRPr="000154F7" w:rsidRDefault="00D93216" w:rsidP="004D3D4B">
            <w:pPr>
              <w:ind w:right="-80"/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2: </w:t>
            </w: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Ysgrifennu cyfarwyddiadau ar gyfer plannu planhigyn bach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28FD78D3" w14:textId="2A523920" w:rsidR="00841459" w:rsidRPr="000154F7" w:rsidRDefault="00D93216" w:rsidP="004D3D4B">
            <w:pPr>
              <w:ind w:right="-80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Bydd y plant yn ysgrifennu cyfres o gyfarwyddiadau ar gyfer plannu planhigyn bach allan, gan ddefnyddio’r ‘Canllawiau Gwneud’ i’w helpu. Neu, cuddiwch rywfaint o’r lluniau neu’r testun o’r ‘Canllawiau Gwneud’ i’r plant eu cwblhau </w:t>
            </w:r>
            <w:r w:rsidR="007F325F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i wneud </w:t>
            </w:r>
            <w:r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dyddiadur tyfu i’r dosbarth</w:t>
            </w:r>
            <w:r w:rsidR="00841459" w:rsidRPr="000154F7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.</w:t>
            </w:r>
          </w:p>
          <w:p w14:paraId="3AC44628" w14:textId="76312D43" w:rsidR="00AF209E" w:rsidRPr="000154F7" w:rsidRDefault="00D93216" w:rsidP="004D3D4B">
            <w:pPr>
              <w:ind w:right="-80"/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3: </w:t>
            </w:r>
            <w:r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Cyfarwyddiadau llafar/Datblygu tîm</w:t>
            </w:r>
            <w:r w:rsidR="00AF209E" w:rsidRPr="000154F7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46F00B73" w14:textId="199FBBED" w:rsidR="00573C24" w:rsidRPr="008A672C" w:rsidRDefault="00D93216" w:rsidP="004D3D4B">
            <w:pPr>
              <w:widowControl/>
              <w:shd w:val="clear" w:color="auto" w:fill="FFFFFF"/>
              <w:ind w:right="-80"/>
              <w:rPr>
                <w:rFonts w:ascii="Open Sans" w:eastAsia="Times New Roman" w:hAnsi="Open Sans" w:cs="Open Sans"/>
                <w:color w:val="222222"/>
                <w:sz w:val="20"/>
                <w:szCs w:val="20"/>
                <w:lang w:val="cy-GB" w:eastAsia="en-GB"/>
              </w:rPr>
            </w:pPr>
            <w:r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 xml:space="preserve">Mewn parau, a all y disgyblion gyfarwyddo’u partner o un rhan o’r Ardd Llawn Bwyd i un arall? Ar gyfer grwpiau sy’n dda gyda chyfarwyddiadau, a allan nhw </w:t>
            </w:r>
            <w:r w:rsidR="000E4161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arwain eu partner dros bellter bach mewn mwgwd</w:t>
            </w:r>
            <w:r w:rsidR="005616C3" w:rsidRPr="000154F7">
              <w:rPr>
                <w:rFonts w:ascii="Open Sans" w:eastAsia="Times New Roman" w:hAnsi="Open Sans" w:cs="Open Sans"/>
                <w:color w:val="404040" w:themeColor="text1" w:themeTint="BF"/>
                <w:sz w:val="19"/>
                <w:szCs w:val="19"/>
                <w:lang w:val="cy-GB" w:eastAsia="en-GB"/>
              </w:rPr>
              <w:t>?</w:t>
            </w:r>
          </w:p>
        </w:tc>
      </w:tr>
      <w:tr w:rsidR="00AF209E" w:rsidRPr="008A672C" w14:paraId="554B4D31" w14:textId="77777777" w:rsidTr="004D3D4B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54BC4260" w14:textId="5DCA9B65" w:rsidR="00AF209E" w:rsidRPr="008A672C" w:rsidRDefault="007F325F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lenari</w:t>
            </w:r>
            <w:r w:rsidR="00AF209E" w:rsidRPr="008A672C">
              <w:rPr>
                <w:color w:val="FFFFFF"/>
                <w:lang w:val="cy-GB"/>
              </w:rPr>
              <w:t xml:space="preserve"> (5 </w:t>
            </w:r>
            <w:r w:rsidR="008A672C">
              <w:rPr>
                <w:color w:val="FFFFFF"/>
                <w:lang w:val="cy-GB"/>
              </w:rPr>
              <w:t>munud</w:t>
            </w:r>
            <w:r w:rsidR="00AF209E" w:rsidRPr="008A672C">
              <w:rPr>
                <w:color w:val="FFFFFF"/>
                <w:lang w:val="cy-GB"/>
              </w:rPr>
              <w:t>)</w:t>
            </w:r>
          </w:p>
        </w:tc>
      </w:tr>
      <w:tr w:rsidR="00AF209E" w:rsidRPr="008A672C" w14:paraId="249BFDCD" w14:textId="77777777" w:rsidTr="004D3D4B">
        <w:tc>
          <w:tcPr>
            <w:tcW w:w="10864" w:type="dxa"/>
            <w:gridSpan w:val="2"/>
          </w:tcPr>
          <w:p w14:paraId="4DA74201" w14:textId="6598A3C0" w:rsidR="008B5E15" w:rsidRPr="000154F7" w:rsidRDefault="000E4161" w:rsidP="004D3D4B">
            <w:pPr>
              <w:ind w:right="-80"/>
              <w:rPr>
                <w:rFonts w:ascii="Open Sans" w:eastAsia="Trunk-Regular" w:hAnsi="Open Sans" w:cs="Open Sans"/>
                <w:color w:val="222222"/>
                <w:sz w:val="19"/>
                <w:szCs w:val="19"/>
                <w:shd w:val="clear" w:color="auto" w:fill="FFFFFF"/>
                <w:lang w:val="cy-GB"/>
              </w:rPr>
            </w:pPr>
            <w:r w:rsidRPr="000154F7">
              <w:rPr>
                <w:rFonts w:ascii="Open Sans" w:eastAsia="Trunk-Regular" w:hAnsi="Open Sans" w:cs="Open Sans"/>
                <w:color w:val="222222"/>
                <w:sz w:val="19"/>
                <w:szCs w:val="19"/>
                <w:shd w:val="clear" w:color="auto" w:fill="FFFFFF"/>
                <w:lang w:val="cy-GB"/>
              </w:rPr>
              <w:t xml:space="preserve">Pob grŵp i roi cyfarwyddiadau i’w grŵp i roi pethau gadw mewn ffordd ddiogel a synhwyrol. Crynodeb: a all y plant roi cyfarwyddiadau gam-wrth-gam i weddill y dosbarth i </w:t>
            </w:r>
            <w:r w:rsidR="007F325F">
              <w:rPr>
                <w:rFonts w:ascii="Open Sans" w:eastAsia="Trunk-Regular" w:hAnsi="Open Sans" w:cs="Open Sans"/>
                <w:color w:val="222222"/>
                <w:sz w:val="19"/>
                <w:szCs w:val="19"/>
                <w:shd w:val="clear" w:color="auto" w:fill="FFFFFF"/>
                <w:lang w:val="cy-GB"/>
              </w:rPr>
              <w:t>feimio’r</w:t>
            </w:r>
            <w:r w:rsidRPr="000154F7">
              <w:rPr>
                <w:rFonts w:ascii="Open Sans" w:eastAsia="Trunk-Regular" w:hAnsi="Open Sans" w:cs="Open Sans"/>
                <w:color w:val="222222"/>
                <w:sz w:val="19"/>
                <w:szCs w:val="19"/>
                <w:shd w:val="clear" w:color="auto" w:fill="FFFFFF"/>
                <w:lang w:val="cy-GB"/>
              </w:rPr>
              <w:t xml:space="preserve"> broses o blannu allan</w:t>
            </w:r>
            <w:r w:rsidR="00AF209E" w:rsidRPr="000154F7">
              <w:rPr>
                <w:rFonts w:ascii="Open Sans" w:eastAsia="Trunk-Regular" w:hAnsi="Open Sans" w:cs="Open Sans"/>
                <w:color w:val="222222"/>
                <w:sz w:val="19"/>
                <w:szCs w:val="19"/>
                <w:shd w:val="clear" w:color="auto" w:fill="FFFFFF"/>
                <w:lang w:val="cy-GB"/>
              </w:rPr>
              <w:t>? </w:t>
            </w:r>
          </w:p>
        </w:tc>
      </w:tr>
      <w:tr w:rsidR="00AF209E" w:rsidRPr="008A672C" w14:paraId="68222264" w14:textId="77777777" w:rsidTr="004D3D4B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7F4A801F" w14:textId="1FF23664" w:rsidR="00AF209E" w:rsidRPr="008A672C" w:rsidRDefault="008A672C" w:rsidP="004D3D4B">
            <w:pPr>
              <w:pStyle w:val="BodyText"/>
              <w:ind w:right="-80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Estyniad</w:t>
            </w:r>
          </w:p>
        </w:tc>
      </w:tr>
      <w:tr w:rsidR="00AF209E" w:rsidRPr="008A672C" w14:paraId="7CFC8BB3" w14:textId="77777777" w:rsidTr="004D3D4B">
        <w:tc>
          <w:tcPr>
            <w:tcW w:w="10864" w:type="dxa"/>
            <w:gridSpan w:val="2"/>
          </w:tcPr>
          <w:p w14:paraId="6A7DF3BD" w14:textId="163E7C80" w:rsidR="00AF209E" w:rsidRPr="000154F7" w:rsidRDefault="000E4161" w:rsidP="004D3D4B">
            <w:pPr>
              <w:ind w:right="-80"/>
              <w:jc w:val="both"/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lang w:val="cy-GB"/>
              </w:rPr>
            </w:pPr>
            <w:r w:rsidRPr="000154F7"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lang w:val="cy-GB"/>
              </w:rPr>
              <w:t xml:space="preserve">Ysgrifennu (neu dynnu llun) cyfres o bethau i’w cofio ac i’w hosgoi wrth </w:t>
            </w:r>
            <w:r w:rsidR="007F325F"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lang w:val="cy-GB"/>
              </w:rPr>
              <w:t xml:space="preserve">afael mewn </w:t>
            </w:r>
            <w:r w:rsidRPr="000154F7"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lang w:val="cy-GB"/>
              </w:rPr>
              <w:t>planhigyn bach (cofiwch afael ynddo’n ofalus, peidiwch â chodi’r planhigyn wrth y coesyn</w:t>
            </w:r>
            <w:r w:rsidR="004643AF" w:rsidRPr="000154F7"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lang w:val="cy-GB"/>
              </w:rPr>
              <w:t>).</w:t>
            </w:r>
          </w:p>
        </w:tc>
      </w:tr>
    </w:tbl>
    <w:p w14:paraId="0C01407D" w14:textId="78817668" w:rsidR="00A13AC4" w:rsidRPr="008A672C" w:rsidRDefault="004D3D4B" w:rsidP="004D3D4B">
      <w:pPr>
        <w:pStyle w:val="BodyText"/>
        <w:ind w:right="-80"/>
        <w:rPr>
          <w:rFonts w:ascii="Open Sans" w:hAnsi="Open Sans"/>
          <w:sz w:val="20"/>
          <w:szCs w:val="20"/>
          <w:lang w:val="cy-GB"/>
        </w:rPr>
      </w:pPr>
      <w:r>
        <w:rPr>
          <w:rFonts w:ascii="Open Sans" w:hAnsi="Open Sans"/>
          <w:sz w:val="20"/>
          <w:szCs w:val="20"/>
          <w:lang w:val="cy-GB"/>
        </w:rPr>
        <w:lastRenderedPageBreak/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noProof/>
          <w:sz w:val="20"/>
          <w:szCs w:val="20"/>
          <w:lang w:val="en-GB" w:eastAsia="en-GB"/>
        </w:rPr>
        <w:drawing>
          <wp:inline distT="0" distB="0" distL="0" distR="0" wp14:anchorId="08521FD8" wp14:editId="519C6953">
            <wp:extent cx="2177339" cy="505847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ooter2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731" cy="52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3AC4" w:rsidRPr="008A672C">
      <w:type w:val="continuous"/>
      <w:pgSz w:w="11910" w:h="16840"/>
      <w:pgMar w:top="540" w:right="4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unga">
    <w:altName w:val="Angsana New"/>
    <w:panose1 w:val="00000000000000000000"/>
    <w:charset w:val="01"/>
    <w:family w:val="roman"/>
    <w:notTrueType/>
    <w:pitch w:val="variable"/>
  </w:font>
  <w:font w:name="Open Sans Light">
    <w:panose1 w:val="020B0306030504020204"/>
    <w:charset w:val="00"/>
    <w:family w:val="auto"/>
    <w:pitch w:val="variable"/>
    <w:sig w:usb0="E00002EF" w:usb1="4000205B" w:usb2="00000028" w:usb3="00000000" w:csb0="0000019F" w:csb1="00000000"/>
  </w:font>
  <w:font w:name="Trunk-Regular">
    <w:panose1 w:val="02000706050000000000"/>
    <w:charset w:val="00"/>
    <w:family w:val="auto"/>
    <w:pitch w:val="variable"/>
    <w:sig w:usb0="80000003" w:usb1="40000002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523C42"/>
    <w:multiLevelType w:val="hybridMultilevel"/>
    <w:tmpl w:val="08A02C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FCE250C"/>
    <w:multiLevelType w:val="hybridMultilevel"/>
    <w:tmpl w:val="D3785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zC0sDQyN7YwMzdU0lEKTi0uzszPAykwrAUAwJMWUywAAAA="/>
  </w:docVars>
  <w:rsids>
    <w:rsidRoot w:val="00610E01"/>
    <w:rsid w:val="00011EDE"/>
    <w:rsid w:val="000154F7"/>
    <w:rsid w:val="00076F0D"/>
    <w:rsid w:val="000E4161"/>
    <w:rsid w:val="00115209"/>
    <w:rsid w:val="00191FA9"/>
    <w:rsid w:val="00230393"/>
    <w:rsid w:val="00232915"/>
    <w:rsid w:val="002915F9"/>
    <w:rsid w:val="00317E96"/>
    <w:rsid w:val="00337CB4"/>
    <w:rsid w:val="004458DC"/>
    <w:rsid w:val="004643AF"/>
    <w:rsid w:val="004810C4"/>
    <w:rsid w:val="004D0EA2"/>
    <w:rsid w:val="004D3D4B"/>
    <w:rsid w:val="005616C3"/>
    <w:rsid w:val="005637CB"/>
    <w:rsid w:val="00573C24"/>
    <w:rsid w:val="005E619D"/>
    <w:rsid w:val="00610E01"/>
    <w:rsid w:val="00630319"/>
    <w:rsid w:val="00676660"/>
    <w:rsid w:val="00681FC0"/>
    <w:rsid w:val="006C718F"/>
    <w:rsid w:val="00715B02"/>
    <w:rsid w:val="007C0EAB"/>
    <w:rsid w:val="007D3121"/>
    <w:rsid w:val="007F325F"/>
    <w:rsid w:val="00813594"/>
    <w:rsid w:val="00832916"/>
    <w:rsid w:val="00841459"/>
    <w:rsid w:val="008A4D91"/>
    <w:rsid w:val="008A5F40"/>
    <w:rsid w:val="008A672C"/>
    <w:rsid w:val="008B5E15"/>
    <w:rsid w:val="008D2C22"/>
    <w:rsid w:val="009057FD"/>
    <w:rsid w:val="009C3A31"/>
    <w:rsid w:val="009D0B54"/>
    <w:rsid w:val="009E2554"/>
    <w:rsid w:val="00A13AC4"/>
    <w:rsid w:val="00A17142"/>
    <w:rsid w:val="00A9334B"/>
    <w:rsid w:val="00AA4614"/>
    <w:rsid w:val="00AE2BD8"/>
    <w:rsid w:val="00AF209E"/>
    <w:rsid w:val="00BA0200"/>
    <w:rsid w:val="00BA47B2"/>
    <w:rsid w:val="00C61407"/>
    <w:rsid w:val="00C84420"/>
    <w:rsid w:val="00C9155D"/>
    <w:rsid w:val="00D7534B"/>
    <w:rsid w:val="00D771A5"/>
    <w:rsid w:val="00D93216"/>
    <w:rsid w:val="00DB2566"/>
    <w:rsid w:val="00DE0DD1"/>
    <w:rsid w:val="00E01DA5"/>
    <w:rsid w:val="00E16C2D"/>
    <w:rsid w:val="00E67243"/>
    <w:rsid w:val="00FC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FA9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Open Sans Light" w:eastAsia="Open Sans Light" w:hAnsi="Open Sans Light" w:cs="Open Sans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unk-Regular" w:eastAsia="Trunk-Regular" w:hAnsi="Trunk-Regular" w:cs="Trunk-Regular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line="240" w:lineRule="exact"/>
      <w:ind w:left="200"/>
    </w:pPr>
  </w:style>
  <w:style w:type="table" w:styleId="TableGrid">
    <w:name w:val="Table Grid"/>
    <w:basedOn w:val="TableNormal"/>
    <w:uiPriority w:val="39"/>
    <w:rsid w:val="009E25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61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19D"/>
    <w:rPr>
      <w:rFonts w:ascii="Segoe UI" w:eastAsia="Open Sans Light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534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s://www.treesforcities.org/our-work/edible-playgrounds/educational-resources/planting-out-seedlings" TargetMode="External"/><Relationship Id="rId8" Type="http://schemas.openxmlformats.org/officeDocument/2006/relationships/image" Target="media/image2.emf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FBD03-23B4-E84D-807E-A30CE3A37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5</Words>
  <Characters>2769</Characters>
  <Application>Microsoft Macintosh Word</Application>
  <DocSecurity>0</DocSecurity>
  <Lines>23</Lines>
  <Paragraphs>6</Paragraphs>
  <ScaleCrop>false</ScaleCrop>
  <HeadingPairs>
    <vt:vector size="4" baseType="variant">
      <vt:variant>
        <vt:lpstr>Teit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ise Purnell</dc:creator>
  <cp:lastModifiedBy>Microsoft Office User</cp:lastModifiedBy>
  <cp:revision>4</cp:revision>
  <cp:lastPrinted>2019-04-08T10:02:00Z</cp:lastPrinted>
  <dcterms:created xsi:type="dcterms:W3CDTF">2022-04-12T14:16:00Z</dcterms:created>
  <dcterms:modified xsi:type="dcterms:W3CDTF">2022-04-1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22T00:00:00Z</vt:filetime>
  </property>
</Properties>
</file>